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mine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Jendoub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Tunis, Tunisia Puegnago del Gard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uegnago del Gard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2/05/2005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714737609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jendoubim.amine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7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7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7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7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